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55"/>
        <w:gridCol w:w="2085"/>
        <w:gridCol w:w="5840"/>
      </w:tblGrid>
      <w:tr w:rsidR="00F35558" w14:paraId="74E5435D" w14:textId="77777777" w:rsidTr="00503399">
        <w:trPr>
          <w:trHeight w:val="2074"/>
        </w:trPr>
        <w:tc>
          <w:tcPr>
            <w:tcW w:w="3855" w:type="dxa"/>
          </w:tcPr>
          <w:p w14:paraId="098C8C0A" w14:textId="77777777" w:rsidR="00F35558" w:rsidRDefault="00F35558">
            <w:r>
              <w:rPr>
                <w:noProof/>
              </w:rPr>
              <w:drawing>
                <wp:inline distT="0" distB="0" distL="0" distR="0" wp14:anchorId="7B55A4FF" wp14:editId="12B205C7">
                  <wp:extent cx="1911350" cy="105473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1350" cy="10547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7FB60563" w14:textId="77777777" w:rsidR="00F35558" w:rsidRPr="00147219" w:rsidRDefault="00F35558" w:rsidP="00147219">
            <w:pPr>
              <w:rPr>
                <w:b/>
                <w:bCs/>
                <w:color w:val="33CCFF"/>
              </w:rPr>
            </w:pPr>
            <w:r w:rsidRPr="00147219">
              <w:rPr>
                <w:b/>
                <w:bCs/>
                <w:color w:val="33CCFF"/>
              </w:rPr>
              <w:t>8 Old Mill Lane Simsbury, CT  06070</w:t>
            </w:r>
          </w:p>
          <w:p w14:paraId="136DD9D9" w14:textId="521D25CC" w:rsidR="00F35558" w:rsidRDefault="00F35558" w:rsidP="00F35558">
            <w:pPr>
              <w:jc w:val="center"/>
            </w:pPr>
            <w:r w:rsidRPr="00147219">
              <w:rPr>
                <w:b/>
                <w:bCs/>
                <w:color w:val="33CCFF"/>
              </w:rPr>
              <w:t>860-651-3539</w:t>
            </w:r>
          </w:p>
        </w:tc>
        <w:tc>
          <w:tcPr>
            <w:tcW w:w="7925" w:type="dxa"/>
            <w:gridSpan w:val="2"/>
          </w:tcPr>
          <w:p w14:paraId="4EC27835" w14:textId="77777777" w:rsidR="00F35558" w:rsidRDefault="00F35558"/>
          <w:p w14:paraId="771FB75F" w14:textId="77777777" w:rsidR="00F35558" w:rsidRDefault="00F35558"/>
          <w:p w14:paraId="052A3D1A" w14:textId="118F4EB9" w:rsidR="00F35558" w:rsidRDefault="00F35558">
            <w:pPr>
              <w:rPr>
                <w:sz w:val="44"/>
                <w:szCs w:val="44"/>
              </w:rPr>
            </w:pPr>
            <w:r w:rsidRPr="00F35558">
              <w:rPr>
                <w:sz w:val="44"/>
                <w:szCs w:val="44"/>
              </w:rPr>
              <w:t>202</w:t>
            </w:r>
            <w:r w:rsidR="001A76C7">
              <w:rPr>
                <w:sz w:val="44"/>
                <w:szCs w:val="44"/>
              </w:rPr>
              <w:t>2</w:t>
            </w:r>
            <w:r w:rsidRPr="00F35558">
              <w:rPr>
                <w:sz w:val="44"/>
                <w:szCs w:val="44"/>
              </w:rPr>
              <w:t xml:space="preserve"> Influenza Vaccination Consent Form</w:t>
            </w:r>
          </w:p>
          <w:p w14:paraId="086B8EB0" w14:textId="77777777" w:rsidR="002220E0" w:rsidRDefault="002220E0">
            <w:pPr>
              <w:rPr>
                <w:sz w:val="28"/>
                <w:szCs w:val="28"/>
              </w:rPr>
            </w:pPr>
          </w:p>
          <w:p w14:paraId="784B1EB0" w14:textId="0A14F60A" w:rsidR="002220E0" w:rsidRPr="002220E0" w:rsidRDefault="002220E0" w:rsidP="002220E0">
            <w:pPr>
              <w:jc w:val="center"/>
              <w:rPr>
                <w:i/>
                <w:iCs/>
                <w:sz w:val="28"/>
                <w:szCs w:val="28"/>
                <w:u w:val="single"/>
              </w:rPr>
            </w:pPr>
            <w:r w:rsidRPr="002220E0">
              <w:rPr>
                <w:i/>
                <w:iCs/>
                <w:sz w:val="28"/>
                <w:szCs w:val="28"/>
                <w:u w:val="single"/>
              </w:rPr>
              <w:t>Please print all information clearly.</w:t>
            </w:r>
          </w:p>
        </w:tc>
      </w:tr>
      <w:tr w:rsidR="00503399" w:rsidRPr="00503399" w14:paraId="7001451A" w14:textId="77777777" w:rsidTr="005033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940" w:type="dxa"/>
            <w:gridSpan w:val="2"/>
          </w:tcPr>
          <w:p w14:paraId="2B7D3F4C" w14:textId="77777777" w:rsidR="00503399" w:rsidRPr="00503399" w:rsidRDefault="00503399">
            <w:pPr>
              <w:rPr>
                <w:sz w:val="28"/>
                <w:szCs w:val="28"/>
              </w:rPr>
            </w:pPr>
            <w:r w:rsidRPr="00503399">
              <w:rPr>
                <w:sz w:val="28"/>
                <w:szCs w:val="28"/>
              </w:rPr>
              <w:t>First Name</w:t>
            </w:r>
          </w:p>
          <w:p w14:paraId="68DB0C30" w14:textId="4368EDF2" w:rsidR="00503399" w:rsidRPr="00503399" w:rsidRDefault="00503399">
            <w:pPr>
              <w:rPr>
                <w:sz w:val="28"/>
                <w:szCs w:val="28"/>
              </w:rPr>
            </w:pPr>
          </w:p>
        </w:tc>
        <w:tc>
          <w:tcPr>
            <w:tcW w:w="5840" w:type="dxa"/>
          </w:tcPr>
          <w:p w14:paraId="366F89AB" w14:textId="19C57745" w:rsidR="00503399" w:rsidRPr="00503399" w:rsidRDefault="00503399">
            <w:pPr>
              <w:rPr>
                <w:sz w:val="28"/>
                <w:szCs w:val="28"/>
              </w:rPr>
            </w:pPr>
            <w:r w:rsidRPr="00503399">
              <w:rPr>
                <w:sz w:val="28"/>
                <w:szCs w:val="28"/>
              </w:rPr>
              <w:t>Last Name</w:t>
            </w:r>
          </w:p>
        </w:tc>
      </w:tr>
      <w:tr w:rsidR="00503399" w:rsidRPr="00503399" w14:paraId="7A97571A" w14:textId="77777777" w:rsidTr="005033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940" w:type="dxa"/>
            <w:gridSpan w:val="2"/>
          </w:tcPr>
          <w:p w14:paraId="7BC4EA6E" w14:textId="11ED891F" w:rsidR="00503399" w:rsidRPr="00503399" w:rsidRDefault="00503399">
            <w:pPr>
              <w:rPr>
                <w:sz w:val="28"/>
                <w:szCs w:val="28"/>
              </w:rPr>
            </w:pPr>
            <w:r w:rsidRPr="00503399">
              <w:rPr>
                <w:sz w:val="28"/>
                <w:szCs w:val="28"/>
              </w:rPr>
              <w:t>Street Address</w:t>
            </w:r>
          </w:p>
        </w:tc>
        <w:tc>
          <w:tcPr>
            <w:tcW w:w="5840" w:type="dxa"/>
          </w:tcPr>
          <w:p w14:paraId="0D31EFFC" w14:textId="77777777" w:rsidR="00503399" w:rsidRPr="00503399" w:rsidRDefault="00503399">
            <w:pPr>
              <w:rPr>
                <w:sz w:val="28"/>
                <w:szCs w:val="28"/>
              </w:rPr>
            </w:pPr>
            <w:r w:rsidRPr="00503399">
              <w:rPr>
                <w:sz w:val="28"/>
                <w:szCs w:val="28"/>
              </w:rPr>
              <w:t>City/State/Zip</w:t>
            </w:r>
          </w:p>
          <w:p w14:paraId="4C62850E" w14:textId="0E73D7FE" w:rsidR="00503399" w:rsidRPr="00503399" w:rsidRDefault="00503399">
            <w:pPr>
              <w:rPr>
                <w:sz w:val="28"/>
                <w:szCs w:val="28"/>
              </w:rPr>
            </w:pPr>
          </w:p>
        </w:tc>
      </w:tr>
      <w:tr w:rsidR="00503399" w:rsidRPr="00503399" w14:paraId="4CDFAAE1" w14:textId="77777777" w:rsidTr="005033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940" w:type="dxa"/>
            <w:gridSpan w:val="2"/>
          </w:tcPr>
          <w:p w14:paraId="1AF58BAA" w14:textId="469336B3" w:rsidR="00503399" w:rsidRPr="00503399" w:rsidRDefault="00503399">
            <w:pPr>
              <w:rPr>
                <w:sz w:val="28"/>
                <w:szCs w:val="28"/>
              </w:rPr>
            </w:pPr>
            <w:r w:rsidRPr="00503399">
              <w:rPr>
                <w:sz w:val="28"/>
                <w:szCs w:val="28"/>
              </w:rPr>
              <w:t>Telephone Number</w:t>
            </w:r>
          </w:p>
        </w:tc>
        <w:tc>
          <w:tcPr>
            <w:tcW w:w="5840" w:type="dxa"/>
          </w:tcPr>
          <w:p w14:paraId="3F238E58" w14:textId="77777777" w:rsidR="00503399" w:rsidRPr="00503399" w:rsidRDefault="00503399">
            <w:pPr>
              <w:rPr>
                <w:sz w:val="28"/>
                <w:szCs w:val="28"/>
              </w:rPr>
            </w:pPr>
            <w:r w:rsidRPr="00503399">
              <w:rPr>
                <w:sz w:val="28"/>
                <w:szCs w:val="28"/>
              </w:rPr>
              <w:t>Sex</w:t>
            </w:r>
          </w:p>
          <w:p w14:paraId="58FBBF1D" w14:textId="1A6566C0" w:rsidR="00503399" w:rsidRPr="00503399" w:rsidRDefault="00503399">
            <w:pPr>
              <w:rPr>
                <w:sz w:val="28"/>
                <w:szCs w:val="28"/>
              </w:rPr>
            </w:pPr>
          </w:p>
        </w:tc>
      </w:tr>
      <w:tr w:rsidR="00503399" w:rsidRPr="00503399" w14:paraId="53EC10AB" w14:textId="77777777" w:rsidTr="005033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940" w:type="dxa"/>
            <w:gridSpan w:val="2"/>
          </w:tcPr>
          <w:p w14:paraId="3BAB506E" w14:textId="27E520DB" w:rsidR="00503399" w:rsidRPr="00503399" w:rsidRDefault="00503399">
            <w:pPr>
              <w:rPr>
                <w:sz w:val="28"/>
                <w:szCs w:val="28"/>
              </w:rPr>
            </w:pPr>
            <w:r w:rsidRPr="00503399">
              <w:rPr>
                <w:sz w:val="28"/>
                <w:szCs w:val="28"/>
              </w:rPr>
              <w:t>Date of Birth</w:t>
            </w:r>
          </w:p>
        </w:tc>
        <w:tc>
          <w:tcPr>
            <w:tcW w:w="5840" w:type="dxa"/>
          </w:tcPr>
          <w:p w14:paraId="37D9C913" w14:textId="77777777" w:rsidR="00503399" w:rsidRPr="00503399" w:rsidRDefault="00503399">
            <w:pPr>
              <w:rPr>
                <w:sz w:val="28"/>
                <w:szCs w:val="28"/>
              </w:rPr>
            </w:pPr>
            <w:r w:rsidRPr="00503399">
              <w:rPr>
                <w:sz w:val="28"/>
                <w:szCs w:val="28"/>
              </w:rPr>
              <w:t>Age</w:t>
            </w:r>
          </w:p>
          <w:p w14:paraId="36396BDF" w14:textId="1362295E" w:rsidR="00503399" w:rsidRPr="00503399" w:rsidRDefault="00503399">
            <w:pPr>
              <w:rPr>
                <w:sz w:val="28"/>
                <w:szCs w:val="28"/>
              </w:rPr>
            </w:pPr>
          </w:p>
        </w:tc>
      </w:tr>
      <w:tr w:rsidR="00503399" w:rsidRPr="00503399" w14:paraId="6E2A0AF2" w14:textId="77777777" w:rsidTr="005033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940" w:type="dxa"/>
            <w:gridSpan w:val="2"/>
          </w:tcPr>
          <w:p w14:paraId="224854FA" w14:textId="3E0F6C7E" w:rsidR="00503399" w:rsidRPr="00503399" w:rsidRDefault="00503399">
            <w:pPr>
              <w:rPr>
                <w:sz w:val="28"/>
                <w:szCs w:val="28"/>
              </w:rPr>
            </w:pPr>
            <w:r w:rsidRPr="00503399">
              <w:rPr>
                <w:sz w:val="28"/>
                <w:szCs w:val="28"/>
              </w:rPr>
              <w:t>Physician</w:t>
            </w:r>
          </w:p>
        </w:tc>
        <w:tc>
          <w:tcPr>
            <w:tcW w:w="5840" w:type="dxa"/>
          </w:tcPr>
          <w:p w14:paraId="5D1F15E8" w14:textId="77777777" w:rsidR="00503399" w:rsidRPr="00503399" w:rsidRDefault="00503399">
            <w:pPr>
              <w:rPr>
                <w:sz w:val="28"/>
                <w:szCs w:val="28"/>
              </w:rPr>
            </w:pPr>
            <w:r w:rsidRPr="00503399">
              <w:rPr>
                <w:sz w:val="28"/>
                <w:szCs w:val="28"/>
              </w:rPr>
              <w:t>Town of Physician’s Office</w:t>
            </w:r>
          </w:p>
          <w:p w14:paraId="4BF0C107" w14:textId="7C36CB38" w:rsidR="00503399" w:rsidRPr="00503399" w:rsidRDefault="00503399">
            <w:pPr>
              <w:rPr>
                <w:sz w:val="28"/>
                <w:szCs w:val="28"/>
              </w:rPr>
            </w:pPr>
          </w:p>
        </w:tc>
      </w:tr>
      <w:tr w:rsidR="00503399" w:rsidRPr="00503399" w14:paraId="7E8860DC" w14:textId="77777777" w:rsidTr="005033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940" w:type="dxa"/>
            <w:gridSpan w:val="2"/>
          </w:tcPr>
          <w:p w14:paraId="6399357F" w14:textId="77777777" w:rsidR="00503399" w:rsidRDefault="00503399" w:rsidP="00A57161">
            <w:pPr>
              <w:rPr>
                <w:sz w:val="20"/>
                <w:szCs w:val="20"/>
              </w:rPr>
            </w:pPr>
            <w:r w:rsidRPr="00503399">
              <w:rPr>
                <w:sz w:val="28"/>
                <w:szCs w:val="28"/>
              </w:rPr>
              <w:t>Insurance Co</w:t>
            </w:r>
            <w:r>
              <w:rPr>
                <w:sz w:val="28"/>
                <w:szCs w:val="28"/>
              </w:rPr>
              <w:t>.</w:t>
            </w:r>
            <w:r w:rsidRPr="0002147B">
              <w:rPr>
                <w:sz w:val="20"/>
                <w:szCs w:val="20"/>
              </w:rPr>
              <w:t xml:space="preserve"> </w:t>
            </w:r>
          </w:p>
          <w:p w14:paraId="5DF2EB36" w14:textId="11757F16" w:rsidR="00A57161" w:rsidRPr="00503399" w:rsidRDefault="00A57161" w:rsidP="00A57161">
            <w:pPr>
              <w:rPr>
                <w:sz w:val="28"/>
                <w:szCs w:val="28"/>
              </w:rPr>
            </w:pPr>
          </w:p>
        </w:tc>
        <w:tc>
          <w:tcPr>
            <w:tcW w:w="5840" w:type="dxa"/>
          </w:tcPr>
          <w:p w14:paraId="4B3655DA" w14:textId="0F464BC5" w:rsidR="00503399" w:rsidRPr="00503399" w:rsidRDefault="00503399">
            <w:pPr>
              <w:rPr>
                <w:sz w:val="28"/>
                <w:szCs w:val="28"/>
              </w:rPr>
            </w:pPr>
            <w:r w:rsidRPr="00503399">
              <w:rPr>
                <w:sz w:val="28"/>
                <w:szCs w:val="28"/>
              </w:rPr>
              <w:t>Insurance ID Number</w:t>
            </w:r>
            <w:r w:rsidR="00A70C24">
              <w:rPr>
                <w:sz w:val="28"/>
                <w:szCs w:val="28"/>
              </w:rPr>
              <w:t xml:space="preserve"> </w:t>
            </w:r>
            <w:r w:rsidR="00A70C24" w:rsidRPr="00A70C24">
              <w:rPr>
                <w:sz w:val="20"/>
                <w:szCs w:val="20"/>
              </w:rPr>
              <w:t>(</w:t>
            </w:r>
            <w:r w:rsidR="00A70C24" w:rsidRPr="0002147B">
              <w:rPr>
                <w:b/>
                <w:bCs/>
                <w:sz w:val="20"/>
                <w:szCs w:val="20"/>
              </w:rPr>
              <w:t>not group number</w:t>
            </w:r>
            <w:r w:rsidR="00A70C24" w:rsidRPr="00A70C24">
              <w:rPr>
                <w:sz w:val="20"/>
                <w:szCs w:val="20"/>
              </w:rPr>
              <w:t>)</w:t>
            </w:r>
          </w:p>
        </w:tc>
      </w:tr>
    </w:tbl>
    <w:p w14:paraId="4A6FA9ED" w14:textId="77777777" w:rsidR="002220E0" w:rsidRPr="00503399" w:rsidRDefault="002220E0">
      <w:pPr>
        <w:rPr>
          <w:sz w:val="24"/>
          <w:szCs w:val="24"/>
        </w:rPr>
      </w:pPr>
    </w:p>
    <w:tbl>
      <w:tblPr>
        <w:tblStyle w:val="TableGrid"/>
        <w:tblW w:w="0" w:type="auto"/>
        <w:tblInd w:w="1795" w:type="dxa"/>
        <w:tblLook w:val="04A0" w:firstRow="1" w:lastRow="0" w:firstColumn="1" w:lastColumn="0" w:noHBand="0" w:noVBand="1"/>
      </w:tblPr>
      <w:tblGrid>
        <w:gridCol w:w="6030"/>
        <w:gridCol w:w="1080"/>
        <w:gridCol w:w="1080"/>
      </w:tblGrid>
      <w:tr w:rsidR="00035F05" w14:paraId="66A803F8" w14:textId="77777777" w:rsidTr="00D6199A">
        <w:tc>
          <w:tcPr>
            <w:tcW w:w="6030" w:type="dxa"/>
          </w:tcPr>
          <w:p w14:paraId="357447CA" w14:textId="6CED08DC" w:rsidR="00035F05" w:rsidRPr="00D6199A" w:rsidRDefault="009A6F40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>Are you sick with a fever?     Temp taken:</w:t>
            </w:r>
          </w:p>
        </w:tc>
        <w:tc>
          <w:tcPr>
            <w:tcW w:w="1080" w:type="dxa"/>
          </w:tcPr>
          <w:p w14:paraId="48F2EAAC" w14:textId="34FC0DFB" w:rsidR="00035F05" w:rsidRPr="00D6199A" w:rsidRDefault="00035F05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 xml:space="preserve">Yes </w:t>
            </w:r>
          </w:p>
        </w:tc>
        <w:tc>
          <w:tcPr>
            <w:tcW w:w="1080" w:type="dxa"/>
          </w:tcPr>
          <w:p w14:paraId="2A219D9B" w14:textId="5C6109CA" w:rsidR="00035F05" w:rsidRPr="00D6199A" w:rsidRDefault="00035F05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>No</w:t>
            </w:r>
          </w:p>
        </w:tc>
      </w:tr>
      <w:tr w:rsidR="00035F05" w14:paraId="27F3B8BE" w14:textId="77777777" w:rsidTr="00D6199A">
        <w:tc>
          <w:tcPr>
            <w:tcW w:w="6030" w:type="dxa"/>
          </w:tcPr>
          <w:p w14:paraId="56AD37EE" w14:textId="0F4CD14D" w:rsidR="00035F05" w:rsidRPr="00D6199A" w:rsidRDefault="009A6F40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>Are you allergic to eggs?</w:t>
            </w:r>
          </w:p>
        </w:tc>
        <w:tc>
          <w:tcPr>
            <w:tcW w:w="1080" w:type="dxa"/>
          </w:tcPr>
          <w:p w14:paraId="4E478272" w14:textId="0A88AE77" w:rsidR="00035F05" w:rsidRPr="00D6199A" w:rsidRDefault="00035F05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 xml:space="preserve">Yes </w:t>
            </w:r>
          </w:p>
        </w:tc>
        <w:tc>
          <w:tcPr>
            <w:tcW w:w="1080" w:type="dxa"/>
          </w:tcPr>
          <w:p w14:paraId="28643937" w14:textId="7D52B621" w:rsidR="00035F05" w:rsidRPr="00D6199A" w:rsidRDefault="00035F05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>No</w:t>
            </w:r>
          </w:p>
        </w:tc>
      </w:tr>
      <w:tr w:rsidR="009A6F40" w14:paraId="18A58D41" w14:textId="77777777" w:rsidTr="00D6199A">
        <w:tc>
          <w:tcPr>
            <w:tcW w:w="6030" w:type="dxa"/>
          </w:tcPr>
          <w:p w14:paraId="4C03089F" w14:textId="419156F1" w:rsidR="009A6F40" w:rsidRPr="00D6199A" w:rsidRDefault="009A6F40" w:rsidP="009A6F40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>Have you ever had a serious reaction to a flu shot?</w:t>
            </w:r>
          </w:p>
        </w:tc>
        <w:tc>
          <w:tcPr>
            <w:tcW w:w="1080" w:type="dxa"/>
          </w:tcPr>
          <w:p w14:paraId="2B6E8D0F" w14:textId="72CEA9D5" w:rsidR="009A6F40" w:rsidRPr="00D6199A" w:rsidRDefault="009A6F40" w:rsidP="009A6F40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>Yes</w:t>
            </w:r>
          </w:p>
        </w:tc>
        <w:tc>
          <w:tcPr>
            <w:tcW w:w="1080" w:type="dxa"/>
          </w:tcPr>
          <w:p w14:paraId="4B26555C" w14:textId="713C0E72" w:rsidR="009A6F40" w:rsidRPr="00D6199A" w:rsidRDefault="009A6F40" w:rsidP="009A6F40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>No</w:t>
            </w:r>
          </w:p>
        </w:tc>
      </w:tr>
      <w:tr w:rsidR="009A6F40" w14:paraId="64F132AD" w14:textId="77777777" w:rsidTr="00D6199A">
        <w:tc>
          <w:tcPr>
            <w:tcW w:w="6030" w:type="dxa"/>
          </w:tcPr>
          <w:p w14:paraId="2228C07F" w14:textId="10893747" w:rsidR="009A6F40" w:rsidRPr="00D6199A" w:rsidRDefault="009A6F40" w:rsidP="009A6F40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>Have you ever had Guillain-Barre syndrome?</w:t>
            </w:r>
          </w:p>
        </w:tc>
        <w:tc>
          <w:tcPr>
            <w:tcW w:w="1080" w:type="dxa"/>
          </w:tcPr>
          <w:p w14:paraId="106D7F5D" w14:textId="0EADAAED" w:rsidR="009A6F40" w:rsidRPr="00D6199A" w:rsidRDefault="009A6F40" w:rsidP="009A6F40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>Yes</w:t>
            </w:r>
          </w:p>
        </w:tc>
        <w:tc>
          <w:tcPr>
            <w:tcW w:w="1080" w:type="dxa"/>
          </w:tcPr>
          <w:p w14:paraId="53BBC13D" w14:textId="3825DD22" w:rsidR="009A6F40" w:rsidRPr="00D6199A" w:rsidRDefault="009A6F40" w:rsidP="009A6F40">
            <w:pPr>
              <w:rPr>
                <w:sz w:val="28"/>
                <w:szCs w:val="28"/>
              </w:rPr>
            </w:pPr>
            <w:r w:rsidRPr="00D6199A">
              <w:rPr>
                <w:sz w:val="28"/>
                <w:szCs w:val="28"/>
              </w:rPr>
              <w:t>No</w:t>
            </w:r>
          </w:p>
        </w:tc>
      </w:tr>
    </w:tbl>
    <w:p w14:paraId="60218BF2" w14:textId="77777777" w:rsidR="00D6199A" w:rsidRPr="009A6F40" w:rsidRDefault="00D6199A">
      <w:pPr>
        <w:rPr>
          <w:color w:val="FF0000"/>
          <w:sz w:val="4"/>
          <w:szCs w:val="4"/>
        </w:rPr>
      </w:pPr>
    </w:p>
    <w:p w14:paraId="3A802883" w14:textId="34EC82A0" w:rsidR="00176D00" w:rsidRDefault="00522580">
      <w:r>
        <w:rPr>
          <w:color w:val="FF0000"/>
        </w:rPr>
        <w:t xml:space="preserve">Privacy Practices </w:t>
      </w:r>
      <w:r w:rsidR="00003CD4" w:rsidRPr="00003CD4">
        <w:t>(HIPAA</w:t>
      </w:r>
      <w:r w:rsidR="008674C1">
        <w:t xml:space="preserve">, </w:t>
      </w:r>
      <w:r w:rsidR="008674C1" w:rsidRPr="008674C1">
        <w:rPr>
          <w:sz w:val="16"/>
          <w:szCs w:val="16"/>
        </w:rPr>
        <w:t>8.15</w:t>
      </w:r>
      <w:r w:rsidR="00003CD4" w:rsidRPr="00003CD4">
        <w:t xml:space="preserve">) </w:t>
      </w:r>
      <w:r>
        <w:rPr>
          <w:color w:val="FF0000"/>
        </w:rPr>
        <w:t xml:space="preserve">and </w:t>
      </w:r>
      <w:r w:rsidR="00035F05">
        <w:rPr>
          <w:color w:val="FF0000"/>
        </w:rPr>
        <w:t>Vaccine Information Sheet</w:t>
      </w:r>
      <w:r w:rsidR="00003CD4">
        <w:rPr>
          <w:color w:val="FF0000"/>
        </w:rPr>
        <w:t xml:space="preserve"> </w:t>
      </w:r>
      <w:r w:rsidR="00003CD4" w:rsidRPr="00003CD4">
        <w:t>(VIS</w:t>
      </w:r>
      <w:r w:rsidR="008674C1">
        <w:t xml:space="preserve">, </w:t>
      </w:r>
      <w:r w:rsidR="008674C1" w:rsidRPr="008674C1">
        <w:rPr>
          <w:sz w:val="16"/>
          <w:szCs w:val="16"/>
        </w:rPr>
        <w:t>8.19</w:t>
      </w:r>
      <w:r w:rsidR="00003CD4" w:rsidRPr="00003CD4">
        <w:t>)</w:t>
      </w:r>
      <w:r>
        <w:rPr>
          <w:color w:val="FF0000"/>
        </w:rPr>
        <w:t>:</w:t>
      </w:r>
      <w:r w:rsidR="00035F05">
        <w:rPr>
          <w:color w:val="FF0000"/>
        </w:rPr>
        <w:t xml:space="preserve"> </w:t>
      </w:r>
      <w:r w:rsidR="00035F05">
        <w:t xml:space="preserve"> I have </w:t>
      </w:r>
      <w:r>
        <w:t>received or reviewed these documents and understand</w:t>
      </w:r>
      <w:r w:rsidR="008674C1">
        <w:t xml:space="preserve"> </w:t>
      </w:r>
      <w:r>
        <w:t xml:space="preserve">the benefits and risks of the flu vaccine. </w:t>
      </w:r>
      <w:r w:rsidR="006456A3">
        <w:t xml:space="preserve"> (</w:t>
      </w:r>
      <w:r w:rsidR="006456A3" w:rsidRPr="00E92158">
        <w:rPr>
          <w:highlight w:val="yellow"/>
        </w:rPr>
        <w:t>please initial)</w:t>
      </w:r>
      <w:r w:rsidR="00035F05">
        <w:t xml:space="preserve">  </w:t>
      </w:r>
      <w:r w:rsidR="006456A3">
        <w:t xml:space="preserve">   </w:t>
      </w:r>
      <w:r w:rsidR="00003CD4">
        <w:t xml:space="preserve">        </w:t>
      </w:r>
      <w:r w:rsidR="006456A3">
        <w:t xml:space="preserve">HIPAA </w:t>
      </w:r>
      <w:r>
        <w:t xml:space="preserve">  </w:t>
      </w:r>
      <w:r w:rsidR="006456A3">
        <w:t xml:space="preserve">__________  </w:t>
      </w:r>
      <w:r w:rsidR="006456A3">
        <w:tab/>
      </w:r>
      <w:r w:rsidR="008674C1">
        <w:t xml:space="preserve">       </w:t>
      </w:r>
      <w:r w:rsidR="006456A3">
        <w:t xml:space="preserve">VIS </w:t>
      </w:r>
      <w:r>
        <w:t xml:space="preserve"> </w:t>
      </w:r>
      <w:r w:rsidR="006456A3">
        <w:t>__________</w:t>
      </w:r>
      <w:r w:rsidR="00035F05">
        <w:br/>
      </w:r>
      <w:r w:rsidR="00035F05">
        <w:rPr>
          <w:color w:val="FF0000"/>
        </w:rPr>
        <w:t xml:space="preserve">Consent to treat:  </w:t>
      </w:r>
      <w:r w:rsidR="00035F05">
        <w:t xml:space="preserve">I </w:t>
      </w:r>
      <w:r w:rsidR="00D00D94">
        <w:t>hereby give my consent for treatment for myself or the person named above.</w:t>
      </w:r>
      <w:r w:rsidR="00D00D94">
        <w:tab/>
      </w:r>
      <w:r w:rsidR="00D00D94">
        <w:tab/>
      </w:r>
      <w:r w:rsidR="00D00D94">
        <w:tab/>
        <w:t xml:space="preserve">       </w:t>
      </w:r>
      <w:r w:rsidR="00404782">
        <w:rPr>
          <w:color w:val="FF0000"/>
        </w:rPr>
        <w:t>Release of Information:</w:t>
      </w:r>
      <w:r w:rsidR="00404782">
        <w:t xml:space="preserve">  I authorize Farmington Valley VNA, Inc. to release </w:t>
      </w:r>
      <w:proofErr w:type="gramStart"/>
      <w:r w:rsidR="00404782">
        <w:t>any and all</w:t>
      </w:r>
      <w:proofErr w:type="gramEnd"/>
      <w:r w:rsidR="00404782">
        <w:t xml:space="preserve"> information necessary to process an insurance claim to the payer indicated </w:t>
      </w:r>
      <w:r w:rsidR="00176D00">
        <w:t>above</w:t>
      </w:r>
      <w:r w:rsidR="00404782">
        <w:t xml:space="preserve"> or for any other health purposes.</w:t>
      </w:r>
      <w:r w:rsidR="00176D00">
        <w:tab/>
      </w:r>
      <w:r w:rsidR="00176D00">
        <w:tab/>
      </w:r>
      <w:r w:rsidR="00176D00">
        <w:tab/>
      </w:r>
      <w:r w:rsidR="00176D00">
        <w:tab/>
      </w:r>
      <w:r w:rsidR="00176D00">
        <w:tab/>
      </w:r>
      <w:r w:rsidR="00176D00">
        <w:tab/>
        <w:t xml:space="preserve"> </w:t>
      </w:r>
      <w:r w:rsidR="00176D00" w:rsidRPr="00176D00">
        <w:rPr>
          <w:color w:val="FF0000"/>
        </w:rPr>
        <w:t>Assignment of Benefits:</w:t>
      </w:r>
      <w:r w:rsidR="00176D00">
        <w:t xml:space="preserve">  I authorize payment by my insurance company to the Farmington Valley VNA for the influenza vaccine. </w:t>
      </w:r>
    </w:p>
    <w:p w14:paraId="0EF6E280" w14:textId="262A8280" w:rsidR="00D00D94" w:rsidRDefault="00290EDA">
      <w:pPr>
        <w:rPr>
          <w:sz w:val="28"/>
          <w:szCs w:val="28"/>
        </w:rPr>
      </w:pPr>
      <w:r w:rsidRPr="009A5763">
        <w:rPr>
          <w:sz w:val="28"/>
          <w:szCs w:val="28"/>
        </w:rPr>
        <w:t xml:space="preserve">By signing </w:t>
      </w:r>
      <w:r w:rsidR="00DE6CB9" w:rsidRPr="009A5763">
        <w:rPr>
          <w:sz w:val="28"/>
          <w:szCs w:val="28"/>
        </w:rPr>
        <w:t>below,</w:t>
      </w:r>
      <w:r w:rsidRPr="009A5763">
        <w:rPr>
          <w:sz w:val="28"/>
          <w:szCs w:val="28"/>
        </w:rPr>
        <w:t xml:space="preserve"> I agree that I have read, and understand, the above information.</w:t>
      </w:r>
    </w:p>
    <w:p w14:paraId="020695C5" w14:textId="6E5D5E48" w:rsidR="006456A3" w:rsidRPr="00DE62B8" w:rsidRDefault="00290EDA">
      <w:pPr>
        <w:rPr>
          <w:sz w:val="24"/>
          <w:szCs w:val="24"/>
          <w:u w:val="single"/>
        </w:rPr>
      </w:pPr>
      <w:r w:rsidRPr="009A5763">
        <w:rPr>
          <w:sz w:val="28"/>
          <w:szCs w:val="28"/>
          <w:u w:val="single"/>
        </w:rPr>
        <w:br/>
      </w:r>
      <w:r w:rsidRPr="00DE62B8">
        <w:rPr>
          <w:sz w:val="28"/>
          <w:szCs w:val="28"/>
          <w:highlight w:val="yellow"/>
        </w:rPr>
        <w:t>Patient (parent/guardian) Signature</w:t>
      </w:r>
      <w:r w:rsidRPr="009A5763">
        <w:rPr>
          <w:sz w:val="28"/>
          <w:szCs w:val="28"/>
        </w:rPr>
        <w:t>:</w:t>
      </w:r>
      <w:r w:rsidRPr="009A5763">
        <w:rPr>
          <w:sz w:val="28"/>
          <w:szCs w:val="28"/>
          <w:u w:val="single"/>
        </w:rPr>
        <w:tab/>
      </w:r>
      <w:r w:rsidRPr="009A5763">
        <w:rPr>
          <w:sz w:val="28"/>
          <w:szCs w:val="28"/>
          <w:u w:val="single"/>
        </w:rPr>
        <w:tab/>
      </w:r>
      <w:r w:rsidRPr="009A5763">
        <w:rPr>
          <w:sz w:val="28"/>
          <w:szCs w:val="28"/>
          <w:u w:val="single"/>
        </w:rPr>
        <w:tab/>
      </w:r>
      <w:r w:rsidRPr="009A5763">
        <w:rPr>
          <w:sz w:val="28"/>
          <w:szCs w:val="28"/>
          <w:u w:val="single"/>
        </w:rPr>
        <w:tab/>
      </w:r>
      <w:r w:rsidRPr="009A5763">
        <w:rPr>
          <w:sz w:val="28"/>
          <w:szCs w:val="28"/>
          <w:u w:val="single"/>
        </w:rPr>
        <w:tab/>
      </w:r>
      <w:r w:rsidRPr="009A5763">
        <w:rPr>
          <w:sz w:val="28"/>
          <w:szCs w:val="28"/>
          <w:u w:val="single"/>
        </w:rPr>
        <w:tab/>
      </w:r>
      <w:r w:rsidRPr="009A5763">
        <w:rPr>
          <w:sz w:val="28"/>
          <w:szCs w:val="28"/>
          <w:u w:val="single"/>
        </w:rPr>
        <w:tab/>
      </w:r>
      <w:r w:rsidRPr="009A5763">
        <w:rPr>
          <w:sz w:val="28"/>
          <w:szCs w:val="28"/>
          <w:u w:val="single"/>
        </w:rPr>
        <w:tab/>
      </w:r>
      <w:r w:rsidRPr="00DE62B8">
        <w:rPr>
          <w:sz w:val="28"/>
          <w:szCs w:val="28"/>
          <w:highlight w:val="yellow"/>
        </w:rPr>
        <w:t>Date</w:t>
      </w:r>
      <w:r w:rsidRPr="009A5763">
        <w:rPr>
          <w:sz w:val="28"/>
          <w:szCs w:val="28"/>
        </w:rPr>
        <w:t>:</w:t>
      </w:r>
      <w:r w:rsidRPr="009A5763">
        <w:rPr>
          <w:sz w:val="28"/>
          <w:szCs w:val="28"/>
          <w:u w:val="single"/>
        </w:rPr>
        <w:tab/>
      </w:r>
      <w:r w:rsidRPr="009A5763">
        <w:rPr>
          <w:sz w:val="28"/>
          <w:szCs w:val="28"/>
          <w:u w:val="single"/>
        </w:rPr>
        <w:tab/>
      </w:r>
      <w:r w:rsidRPr="009A5763">
        <w:rPr>
          <w:sz w:val="28"/>
          <w:szCs w:val="28"/>
          <w:u w:val="single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  <w:r w:rsidR="006456A3">
        <w:rPr>
          <w:sz w:val="24"/>
          <w:szCs w:val="24"/>
          <w:u w:val="dotDash"/>
        </w:rPr>
        <w:tab/>
      </w:r>
    </w:p>
    <w:p w14:paraId="6FB0AD8A" w14:textId="44459F39" w:rsidR="00363A8A" w:rsidRDefault="006456A3">
      <w:pPr>
        <w:rPr>
          <w:b/>
          <w:bCs/>
        </w:rPr>
      </w:pPr>
      <w:r w:rsidRPr="00A65B16">
        <w:rPr>
          <w:b/>
          <w:bCs/>
        </w:rPr>
        <w:t>For Internal Use Only</w:t>
      </w:r>
      <w:r w:rsidR="00176D00">
        <w:rPr>
          <w:b/>
          <w:bCs/>
        </w:rPr>
        <w:tab/>
      </w:r>
      <w:r w:rsidR="00176D00">
        <w:rPr>
          <w:b/>
          <w:bCs/>
        </w:rPr>
        <w:tab/>
      </w:r>
      <w:r w:rsidR="00176D00">
        <w:rPr>
          <w:b/>
          <w:bCs/>
        </w:rPr>
        <w:tab/>
      </w:r>
      <w:r w:rsidR="00176D00">
        <w:rPr>
          <w:b/>
          <w:bCs/>
        </w:rPr>
        <w:tab/>
      </w:r>
      <w:r w:rsidR="00176D00">
        <w:rPr>
          <w:b/>
          <w:bCs/>
        </w:rPr>
        <w:tab/>
      </w:r>
      <w:r w:rsidR="00176D00">
        <w:rPr>
          <w:b/>
          <w:bCs/>
        </w:rPr>
        <w:tab/>
      </w:r>
      <w:r w:rsidR="00176D00">
        <w:rPr>
          <w:b/>
          <w:bCs/>
        </w:rPr>
        <w:tab/>
      </w:r>
      <w:r w:rsidR="00176D00">
        <w:rPr>
          <w:b/>
          <w:bCs/>
        </w:rPr>
        <w:tab/>
      </w:r>
      <w:r w:rsidR="00176D00">
        <w:rPr>
          <w:b/>
          <w:bCs/>
        </w:rPr>
        <w:tab/>
      </w:r>
      <w:r w:rsidR="00176D00">
        <w:rPr>
          <w:sz w:val="16"/>
          <w:szCs w:val="16"/>
        </w:rPr>
        <w:t>C:Documents/</w:t>
      </w:r>
      <w:r w:rsidR="004D0A93">
        <w:rPr>
          <w:sz w:val="16"/>
          <w:szCs w:val="16"/>
        </w:rPr>
        <w:t>Jean/</w:t>
      </w:r>
      <w:r w:rsidR="00176D00">
        <w:rPr>
          <w:sz w:val="16"/>
          <w:szCs w:val="16"/>
        </w:rPr>
        <w:t>Flu/202</w:t>
      </w:r>
      <w:r w:rsidR="001A76C7">
        <w:rPr>
          <w:sz w:val="16"/>
          <w:szCs w:val="16"/>
        </w:rPr>
        <w:t>2</w:t>
      </w:r>
      <w:r w:rsidR="00176D00">
        <w:rPr>
          <w:sz w:val="16"/>
          <w:szCs w:val="16"/>
        </w:rPr>
        <w:t>/ConsentForm</w:t>
      </w:r>
    </w:p>
    <w:tbl>
      <w:tblPr>
        <w:tblStyle w:val="TableGrid"/>
        <w:tblW w:w="11780" w:type="dxa"/>
        <w:tblInd w:w="-5" w:type="dxa"/>
        <w:tblLook w:val="04A0" w:firstRow="1" w:lastRow="0" w:firstColumn="1" w:lastColumn="0" w:noHBand="0" w:noVBand="1"/>
      </w:tblPr>
      <w:tblGrid>
        <w:gridCol w:w="1882"/>
        <w:gridCol w:w="1062"/>
        <w:gridCol w:w="640"/>
        <w:gridCol w:w="1791"/>
        <w:gridCol w:w="514"/>
        <w:gridCol w:w="2150"/>
        <w:gridCol w:w="790"/>
        <w:gridCol w:w="2951"/>
      </w:tblGrid>
      <w:tr w:rsidR="00363A8A" w:rsidRPr="009A5763" w14:paraId="68DB5948" w14:textId="77777777" w:rsidTr="00363A8A">
        <w:tc>
          <w:tcPr>
            <w:tcW w:w="2944" w:type="dxa"/>
            <w:gridSpan w:val="2"/>
            <w:tcBorders>
              <w:bottom w:val="single" w:sz="4" w:space="0" w:color="auto"/>
            </w:tcBorders>
          </w:tcPr>
          <w:p w14:paraId="35435BD4" w14:textId="77777777" w:rsidR="00363A8A" w:rsidRPr="009A5763" w:rsidRDefault="00363A8A" w:rsidP="003B72FE">
            <w:pPr>
              <w:rPr>
                <w:sz w:val="24"/>
                <w:szCs w:val="24"/>
              </w:rPr>
            </w:pPr>
            <w:r w:rsidRPr="009A5763">
              <w:rPr>
                <w:sz w:val="24"/>
                <w:szCs w:val="24"/>
              </w:rPr>
              <w:t>Bill Company</w:t>
            </w:r>
          </w:p>
        </w:tc>
        <w:tc>
          <w:tcPr>
            <w:tcW w:w="2945" w:type="dxa"/>
            <w:gridSpan w:val="3"/>
            <w:tcBorders>
              <w:bottom w:val="single" w:sz="4" w:space="0" w:color="auto"/>
            </w:tcBorders>
          </w:tcPr>
          <w:p w14:paraId="7426AE00" w14:textId="77777777" w:rsidR="00363A8A" w:rsidRPr="009A5763" w:rsidRDefault="00363A8A" w:rsidP="003B72FE">
            <w:pPr>
              <w:rPr>
                <w:sz w:val="24"/>
                <w:szCs w:val="24"/>
              </w:rPr>
            </w:pPr>
            <w:r w:rsidRPr="009A5763">
              <w:rPr>
                <w:sz w:val="24"/>
                <w:szCs w:val="24"/>
              </w:rPr>
              <w:t>Town /BoE Employee</w:t>
            </w:r>
          </w:p>
        </w:tc>
        <w:tc>
          <w:tcPr>
            <w:tcW w:w="2940" w:type="dxa"/>
            <w:gridSpan w:val="2"/>
            <w:tcBorders>
              <w:bottom w:val="single" w:sz="4" w:space="0" w:color="auto"/>
            </w:tcBorders>
          </w:tcPr>
          <w:p w14:paraId="0AEE3BFA" w14:textId="77777777" w:rsidR="00363A8A" w:rsidRPr="009A5763" w:rsidRDefault="00363A8A" w:rsidP="003B72FE">
            <w:pPr>
              <w:rPr>
                <w:sz w:val="24"/>
                <w:szCs w:val="24"/>
              </w:rPr>
            </w:pPr>
            <w:r w:rsidRPr="009A5763">
              <w:rPr>
                <w:sz w:val="24"/>
                <w:szCs w:val="24"/>
              </w:rPr>
              <w:t>Town Funds</w:t>
            </w:r>
          </w:p>
        </w:tc>
        <w:tc>
          <w:tcPr>
            <w:tcW w:w="2941" w:type="dxa"/>
            <w:tcBorders>
              <w:bottom w:val="single" w:sz="4" w:space="0" w:color="auto"/>
            </w:tcBorders>
          </w:tcPr>
          <w:p w14:paraId="707F909A" w14:textId="732784B7" w:rsidR="00363A8A" w:rsidRPr="009A5763" w:rsidRDefault="00363A8A" w:rsidP="003B72FE">
            <w:pPr>
              <w:rPr>
                <w:sz w:val="24"/>
                <w:szCs w:val="24"/>
              </w:rPr>
            </w:pPr>
            <w:r w:rsidRPr="009A5763">
              <w:rPr>
                <w:sz w:val="24"/>
                <w:szCs w:val="24"/>
              </w:rPr>
              <w:t>FV</w:t>
            </w:r>
            <w:r w:rsidR="00C54903">
              <w:rPr>
                <w:sz w:val="24"/>
                <w:szCs w:val="24"/>
              </w:rPr>
              <w:t xml:space="preserve"> </w:t>
            </w:r>
            <w:r w:rsidRPr="009A5763">
              <w:rPr>
                <w:sz w:val="24"/>
                <w:szCs w:val="24"/>
              </w:rPr>
              <w:t>VNA Staff</w:t>
            </w:r>
          </w:p>
        </w:tc>
      </w:tr>
      <w:tr w:rsidR="00363A8A" w:rsidRPr="009A5763" w14:paraId="598276DA" w14:textId="77777777" w:rsidTr="00363A8A">
        <w:tc>
          <w:tcPr>
            <w:tcW w:w="2944" w:type="dxa"/>
            <w:gridSpan w:val="2"/>
            <w:tcBorders>
              <w:left w:val="nil"/>
              <w:bottom w:val="nil"/>
              <w:right w:val="nil"/>
            </w:tcBorders>
          </w:tcPr>
          <w:p w14:paraId="54685F72" w14:textId="77777777" w:rsidR="00363A8A" w:rsidRPr="009A6F40" w:rsidRDefault="00363A8A" w:rsidP="003B72FE">
            <w:pPr>
              <w:rPr>
                <w:sz w:val="4"/>
                <w:szCs w:val="4"/>
              </w:rPr>
            </w:pPr>
          </w:p>
        </w:tc>
        <w:tc>
          <w:tcPr>
            <w:tcW w:w="2945" w:type="dxa"/>
            <w:gridSpan w:val="3"/>
            <w:tcBorders>
              <w:left w:val="nil"/>
              <w:bottom w:val="nil"/>
              <w:right w:val="nil"/>
            </w:tcBorders>
          </w:tcPr>
          <w:p w14:paraId="43228CDA" w14:textId="77777777" w:rsidR="00363A8A" w:rsidRPr="009A5763" w:rsidRDefault="00363A8A" w:rsidP="003B72FE">
            <w:pPr>
              <w:rPr>
                <w:sz w:val="24"/>
                <w:szCs w:val="24"/>
              </w:rPr>
            </w:pPr>
          </w:p>
        </w:tc>
        <w:tc>
          <w:tcPr>
            <w:tcW w:w="2940" w:type="dxa"/>
            <w:gridSpan w:val="2"/>
            <w:tcBorders>
              <w:left w:val="nil"/>
              <w:bottom w:val="nil"/>
              <w:right w:val="nil"/>
            </w:tcBorders>
          </w:tcPr>
          <w:p w14:paraId="1F826B60" w14:textId="77777777" w:rsidR="00363A8A" w:rsidRPr="009A5763" w:rsidRDefault="00363A8A" w:rsidP="003B72FE">
            <w:pPr>
              <w:rPr>
                <w:sz w:val="24"/>
                <w:szCs w:val="24"/>
              </w:rPr>
            </w:pPr>
          </w:p>
        </w:tc>
        <w:tc>
          <w:tcPr>
            <w:tcW w:w="2941" w:type="dxa"/>
            <w:tcBorders>
              <w:left w:val="nil"/>
              <w:bottom w:val="nil"/>
              <w:right w:val="nil"/>
            </w:tcBorders>
          </w:tcPr>
          <w:p w14:paraId="695E1618" w14:textId="77777777" w:rsidR="00363A8A" w:rsidRPr="009A5763" w:rsidRDefault="00363A8A" w:rsidP="003B72FE">
            <w:pPr>
              <w:rPr>
                <w:sz w:val="24"/>
                <w:szCs w:val="24"/>
              </w:rPr>
            </w:pPr>
          </w:p>
        </w:tc>
      </w:tr>
      <w:tr w:rsidR="008E02DF" w:rsidRPr="009A5763" w14:paraId="586E90DD" w14:textId="77777777" w:rsidTr="00363A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882" w:type="dxa"/>
          </w:tcPr>
          <w:p w14:paraId="2AD5ED48" w14:textId="6A7B77BE" w:rsidR="008E02DF" w:rsidRPr="009A5763" w:rsidRDefault="008E02DF">
            <w:pPr>
              <w:rPr>
                <w:sz w:val="24"/>
                <w:szCs w:val="24"/>
              </w:rPr>
            </w:pPr>
            <w:r w:rsidRPr="009A5763">
              <w:rPr>
                <w:sz w:val="24"/>
                <w:szCs w:val="24"/>
              </w:rPr>
              <w:t>Vaccination Site:</w:t>
            </w:r>
          </w:p>
        </w:tc>
        <w:tc>
          <w:tcPr>
            <w:tcW w:w="1702" w:type="dxa"/>
            <w:gridSpan w:val="2"/>
          </w:tcPr>
          <w:p w14:paraId="6BFCB3DA" w14:textId="5765EB0B" w:rsidR="008E02DF" w:rsidRPr="009A5763" w:rsidRDefault="008E02DF">
            <w:pPr>
              <w:rPr>
                <w:sz w:val="24"/>
                <w:szCs w:val="24"/>
              </w:rPr>
            </w:pPr>
            <w:r w:rsidRPr="009A5763">
              <w:rPr>
                <w:sz w:val="24"/>
                <w:szCs w:val="24"/>
              </w:rPr>
              <w:t>Left Arm_____</w:t>
            </w:r>
          </w:p>
        </w:tc>
        <w:tc>
          <w:tcPr>
            <w:tcW w:w="1791" w:type="dxa"/>
          </w:tcPr>
          <w:p w14:paraId="588CA416" w14:textId="648D0841" w:rsidR="008E02DF" w:rsidRPr="009A5763" w:rsidRDefault="008E02DF">
            <w:pPr>
              <w:rPr>
                <w:sz w:val="24"/>
                <w:szCs w:val="24"/>
              </w:rPr>
            </w:pPr>
            <w:r w:rsidRPr="009A5763">
              <w:rPr>
                <w:sz w:val="24"/>
                <w:szCs w:val="24"/>
              </w:rPr>
              <w:t>Right Arm_____</w:t>
            </w:r>
          </w:p>
        </w:tc>
        <w:tc>
          <w:tcPr>
            <w:tcW w:w="2664" w:type="dxa"/>
            <w:gridSpan w:val="2"/>
          </w:tcPr>
          <w:p w14:paraId="267FBD6E" w14:textId="614C96D3" w:rsidR="008E02DF" w:rsidRPr="009A5763" w:rsidRDefault="00CA27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Regular</w:t>
            </w:r>
            <w:r w:rsidR="00BA184E">
              <w:rPr>
                <w:sz w:val="24"/>
                <w:szCs w:val="24"/>
              </w:rPr>
              <w:t xml:space="preserve"> </w:t>
            </w:r>
            <w:r w:rsidR="008E02DF" w:rsidRPr="009A5763">
              <w:rPr>
                <w:sz w:val="24"/>
                <w:szCs w:val="24"/>
              </w:rPr>
              <w:t>Dose</w:t>
            </w:r>
            <w:r w:rsidR="00705800">
              <w:rPr>
                <w:sz w:val="24"/>
                <w:szCs w:val="24"/>
              </w:rPr>
              <w:t>_______</w:t>
            </w:r>
          </w:p>
        </w:tc>
        <w:tc>
          <w:tcPr>
            <w:tcW w:w="3741" w:type="dxa"/>
            <w:gridSpan w:val="2"/>
          </w:tcPr>
          <w:p w14:paraId="0D92EBD9" w14:textId="44CA73F5" w:rsidR="008E02DF" w:rsidRPr="009A5763" w:rsidRDefault="008E02DF">
            <w:pPr>
              <w:rPr>
                <w:sz w:val="24"/>
                <w:szCs w:val="24"/>
              </w:rPr>
            </w:pPr>
            <w:r w:rsidRPr="009A5763">
              <w:rPr>
                <w:sz w:val="24"/>
                <w:szCs w:val="24"/>
              </w:rPr>
              <w:t>High Dose</w:t>
            </w:r>
            <w:r w:rsidR="00705800">
              <w:rPr>
                <w:sz w:val="24"/>
                <w:szCs w:val="24"/>
              </w:rPr>
              <w:t>________</w:t>
            </w:r>
            <w:r w:rsidR="00CA2758">
              <w:rPr>
                <w:sz w:val="24"/>
                <w:szCs w:val="24"/>
              </w:rPr>
              <w:t>_</w:t>
            </w:r>
          </w:p>
        </w:tc>
      </w:tr>
    </w:tbl>
    <w:p w14:paraId="30A67D17" w14:textId="7E968869" w:rsidR="00363A8A" w:rsidRDefault="009A5763">
      <w:pPr>
        <w:rPr>
          <w:sz w:val="24"/>
          <w:szCs w:val="24"/>
        </w:rPr>
      </w:pPr>
      <w:r>
        <w:rPr>
          <w:sz w:val="24"/>
          <w:szCs w:val="24"/>
        </w:rPr>
        <w:br/>
      </w:r>
      <w:r w:rsidR="008E02DF" w:rsidRPr="009A5763">
        <w:rPr>
          <w:sz w:val="24"/>
          <w:szCs w:val="24"/>
        </w:rPr>
        <w:t>Manufacturer</w:t>
      </w:r>
      <w:r w:rsidR="00D00D94">
        <w:rPr>
          <w:sz w:val="24"/>
          <w:szCs w:val="24"/>
        </w:rPr>
        <w:t xml:space="preserve">: </w:t>
      </w:r>
      <w:r w:rsidR="004D0A93">
        <w:rPr>
          <w:sz w:val="24"/>
          <w:szCs w:val="24"/>
        </w:rPr>
        <w:t>_______________</w:t>
      </w:r>
      <w:r w:rsidR="00705800">
        <w:rPr>
          <w:sz w:val="24"/>
          <w:szCs w:val="24"/>
        </w:rPr>
        <w:t xml:space="preserve">  </w:t>
      </w:r>
      <w:r w:rsidR="004D0A93">
        <w:rPr>
          <w:sz w:val="24"/>
          <w:szCs w:val="24"/>
        </w:rPr>
        <w:t xml:space="preserve"> </w:t>
      </w:r>
      <w:r w:rsidR="008E02DF" w:rsidRPr="009A5763">
        <w:rPr>
          <w:sz w:val="24"/>
          <w:szCs w:val="24"/>
        </w:rPr>
        <w:t>Lot#</w:t>
      </w:r>
      <w:r w:rsidR="00705800">
        <w:rPr>
          <w:sz w:val="24"/>
          <w:szCs w:val="24"/>
        </w:rPr>
        <w:t>_________________</w:t>
      </w:r>
      <w:r w:rsidR="004D0A93">
        <w:rPr>
          <w:sz w:val="24"/>
          <w:szCs w:val="24"/>
        </w:rPr>
        <w:t xml:space="preserve">   </w:t>
      </w:r>
      <w:r w:rsidR="008E02DF" w:rsidRPr="009A5763">
        <w:rPr>
          <w:sz w:val="24"/>
          <w:szCs w:val="24"/>
        </w:rPr>
        <w:t>Expiration Date</w:t>
      </w:r>
      <w:r w:rsidR="00705800">
        <w:rPr>
          <w:sz w:val="24"/>
          <w:szCs w:val="24"/>
        </w:rPr>
        <w:t>________________</w:t>
      </w:r>
      <w:r w:rsidR="00155576" w:rsidRPr="009A5763">
        <w:rPr>
          <w:sz w:val="24"/>
          <w:szCs w:val="24"/>
        </w:rPr>
        <w:tab/>
      </w:r>
      <w:r w:rsidR="008E02DF" w:rsidRPr="009A5763">
        <w:rPr>
          <w:sz w:val="24"/>
          <w:szCs w:val="24"/>
        </w:rPr>
        <w:br/>
      </w:r>
      <w:r>
        <w:rPr>
          <w:sz w:val="24"/>
          <w:szCs w:val="24"/>
        </w:rPr>
        <w:br/>
      </w:r>
      <w:r w:rsidR="008E02DF" w:rsidRPr="009A6F40">
        <w:rPr>
          <w:sz w:val="24"/>
          <w:szCs w:val="24"/>
          <w:highlight w:val="yellow"/>
        </w:rPr>
        <w:t>RN Signature</w:t>
      </w:r>
      <w:r w:rsidR="008E02DF" w:rsidRPr="009A5763">
        <w:rPr>
          <w:sz w:val="24"/>
          <w:szCs w:val="24"/>
        </w:rPr>
        <w:t>:</w:t>
      </w:r>
      <w:r w:rsidR="008E02DF" w:rsidRPr="009A5763">
        <w:rPr>
          <w:sz w:val="24"/>
          <w:szCs w:val="24"/>
          <w:u w:val="single"/>
        </w:rPr>
        <w:tab/>
      </w:r>
      <w:r w:rsidR="008E02DF" w:rsidRPr="009A5763">
        <w:rPr>
          <w:sz w:val="24"/>
          <w:szCs w:val="24"/>
          <w:u w:val="single"/>
        </w:rPr>
        <w:tab/>
      </w:r>
      <w:r w:rsidR="008E02DF" w:rsidRPr="009A5763">
        <w:rPr>
          <w:sz w:val="24"/>
          <w:szCs w:val="24"/>
          <w:u w:val="single"/>
        </w:rPr>
        <w:tab/>
      </w:r>
      <w:r w:rsidR="008E02DF" w:rsidRPr="009A5763">
        <w:rPr>
          <w:sz w:val="24"/>
          <w:szCs w:val="24"/>
          <w:u w:val="single"/>
        </w:rPr>
        <w:tab/>
      </w:r>
      <w:r w:rsidR="008E02DF" w:rsidRPr="009A5763">
        <w:rPr>
          <w:sz w:val="24"/>
          <w:szCs w:val="24"/>
          <w:u w:val="single"/>
        </w:rPr>
        <w:tab/>
      </w:r>
      <w:r w:rsidR="008E02DF" w:rsidRPr="009A5763">
        <w:rPr>
          <w:sz w:val="24"/>
          <w:szCs w:val="24"/>
          <w:u w:val="single"/>
        </w:rPr>
        <w:tab/>
      </w:r>
      <w:r w:rsidR="00D00D94">
        <w:rPr>
          <w:sz w:val="24"/>
          <w:szCs w:val="24"/>
        </w:rPr>
        <w:t xml:space="preserve">       </w:t>
      </w:r>
      <w:r w:rsidR="008E02DF" w:rsidRPr="0069779A">
        <w:rPr>
          <w:sz w:val="24"/>
          <w:szCs w:val="24"/>
          <w:highlight w:val="yellow"/>
        </w:rPr>
        <w:t>Date:</w:t>
      </w:r>
      <w:r w:rsidR="008E02DF" w:rsidRPr="009A5763">
        <w:rPr>
          <w:sz w:val="24"/>
          <w:szCs w:val="24"/>
          <w:u w:val="single"/>
        </w:rPr>
        <w:tab/>
      </w:r>
      <w:r w:rsidR="008E02DF" w:rsidRPr="009A5763">
        <w:rPr>
          <w:sz w:val="24"/>
          <w:szCs w:val="24"/>
          <w:u w:val="single"/>
        </w:rPr>
        <w:tab/>
      </w:r>
      <w:r w:rsidR="008E02DF" w:rsidRPr="009A5763">
        <w:rPr>
          <w:sz w:val="24"/>
          <w:szCs w:val="24"/>
          <w:u w:val="single"/>
        </w:rPr>
        <w:tab/>
      </w:r>
      <w:r w:rsidR="00D00D94">
        <w:rPr>
          <w:sz w:val="24"/>
          <w:szCs w:val="24"/>
        </w:rPr>
        <w:t xml:space="preserve">                    STICKER  HERE!</w:t>
      </w:r>
    </w:p>
    <w:sectPr w:rsidR="00363A8A" w:rsidSect="006456A3">
      <w:pgSz w:w="12240" w:h="15840"/>
      <w:pgMar w:top="230" w:right="230" w:bottom="230" w:left="2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4B1B8E"/>
    <w:multiLevelType w:val="hybridMultilevel"/>
    <w:tmpl w:val="1D629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21292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tDS3NDUzsjQxNzRW0lEKTi0uzszPAykwqgUAv4stoCwAAAA="/>
  </w:docVars>
  <w:rsids>
    <w:rsidRoot w:val="00F35558"/>
    <w:rsid w:val="00003CD4"/>
    <w:rsid w:val="0002147B"/>
    <w:rsid w:val="00035F05"/>
    <w:rsid w:val="00147219"/>
    <w:rsid w:val="00155576"/>
    <w:rsid w:val="00176D00"/>
    <w:rsid w:val="001A76C7"/>
    <w:rsid w:val="001B59AB"/>
    <w:rsid w:val="001E6579"/>
    <w:rsid w:val="001F3C70"/>
    <w:rsid w:val="002220E0"/>
    <w:rsid w:val="00290EDA"/>
    <w:rsid w:val="00363A8A"/>
    <w:rsid w:val="003E27C1"/>
    <w:rsid w:val="00404782"/>
    <w:rsid w:val="004A59D5"/>
    <w:rsid w:val="004C75E7"/>
    <w:rsid w:val="004D0A93"/>
    <w:rsid w:val="004F409A"/>
    <w:rsid w:val="00503399"/>
    <w:rsid w:val="00522580"/>
    <w:rsid w:val="006456A3"/>
    <w:rsid w:val="0069779A"/>
    <w:rsid w:val="00705800"/>
    <w:rsid w:val="008674C1"/>
    <w:rsid w:val="008E02DF"/>
    <w:rsid w:val="009533AE"/>
    <w:rsid w:val="009A5763"/>
    <w:rsid w:val="009A6F40"/>
    <w:rsid w:val="00A57161"/>
    <w:rsid w:val="00A65B16"/>
    <w:rsid w:val="00A70C24"/>
    <w:rsid w:val="00B30340"/>
    <w:rsid w:val="00B4085D"/>
    <w:rsid w:val="00BA184E"/>
    <w:rsid w:val="00BC5E93"/>
    <w:rsid w:val="00C512AF"/>
    <w:rsid w:val="00C54903"/>
    <w:rsid w:val="00CA2758"/>
    <w:rsid w:val="00D00D94"/>
    <w:rsid w:val="00D34469"/>
    <w:rsid w:val="00D6199A"/>
    <w:rsid w:val="00DE62B8"/>
    <w:rsid w:val="00DE6CB9"/>
    <w:rsid w:val="00E92158"/>
    <w:rsid w:val="00ED7066"/>
    <w:rsid w:val="00F02E7A"/>
    <w:rsid w:val="00F3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DDD66"/>
  <w15:chartTrackingRefBased/>
  <w15:docId w15:val="{AF45329D-AF5B-438A-B53A-E42438487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55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47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56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1</Words>
  <Characters>1491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na Livingston</dc:creator>
  <cp:keywords/>
  <dc:description/>
  <cp:lastModifiedBy>Sharon Gallerani</cp:lastModifiedBy>
  <cp:revision>2</cp:revision>
  <cp:lastPrinted>2021-08-03T15:18:00Z</cp:lastPrinted>
  <dcterms:created xsi:type="dcterms:W3CDTF">2022-08-12T15:24:00Z</dcterms:created>
  <dcterms:modified xsi:type="dcterms:W3CDTF">2022-08-12T15:24:00Z</dcterms:modified>
</cp:coreProperties>
</file>